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8A3C66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4E3D36E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1E79550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194E09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60D0A5C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420DD99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6D56539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3BB1FA9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4F0F1A8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7D3ACA2"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0126E719"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7481F50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2916776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EAE08B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7C3C817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9BDD1C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7194F70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0B71E0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494448A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7A693103"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B28422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4F8CC0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7F0FC38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454CD24"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1287632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66C6F5D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0DB54F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A8016D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58C61CFE"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11534016"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52E55A8"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w:t>
      </w:r>
      <w:r w:rsidRPr="00BE69DD">
        <w:rPr>
          <w:rFonts w:ascii="Times New Roman" w:eastAsia="Times New Roman" w:hAnsi="Times New Roman" w:cs="Times New Roman"/>
          <w:color w:val="000000"/>
          <w:sz w:val="24"/>
          <w:szCs w:val="24"/>
        </w:rPr>
        <w:lastRenderedPageBreak/>
        <w:t>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255699"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34B5FD"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255699"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255699"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255699"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255699"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255699"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255699"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255699"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255699"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255699"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255699"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255699"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255699"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255699"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255699"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255699"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255699"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255699"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255699"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255699"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255699"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255699"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255699"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255699"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255699"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255699"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255699"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255699"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255699"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255699"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255699"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255699"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255699"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255699"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255699"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255699"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255699"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255699"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255699"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255699"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255699"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255699"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255699"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255699"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255699"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255699"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255699"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255699"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255699"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255699"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255699"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255699"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255699"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255699"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255699"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255699"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255699"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255699"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255699"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255699"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255699"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255699"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255699"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255699"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255699"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255699"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oFALL5FyM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61E35"/>
    <w:rsid w:val="00980589"/>
    <w:rsid w:val="009B23CC"/>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6653A"/>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31</Pages>
  <Words>17721</Words>
  <Characters>101014</Characters>
  <Application>Microsoft Office Word</Application>
  <DocSecurity>0</DocSecurity>
  <Lines>841</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84</cp:revision>
  <dcterms:created xsi:type="dcterms:W3CDTF">2022-07-24T11:27:00Z</dcterms:created>
  <dcterms:modified xsi:type="dcterms:W3CDTF">2022-07-27T06:13:00Z</dcterms:modified>
</cp:coreProperties>
</file>